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2" w14:textId="55581807" w:rsidR="007D7E60" w:rsidRDefault="00D65FBD" w:rsidP="00D65FB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D65FBD">
        <w:rPr>
          <w:rFonts w:ascii="Times New Roman" w:hAnsi="Times New Roman" w:cs="Times New Roman"/>
          <w:b/>
          <w:color w:val="00B0F0"/>
          <w:sz w:val="32"/>
        </w:rPr>
        <w:t>Spring</w:t>
      </w:r>
      <w:r w:rsidR="0005670E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Pr="00D65FBD">
        <w:rPr>
          <w:rFonts w:ascii="Times New Roman" w:hAnsi="Times New Roman" w:cs="Times New Roman"/>
          <w:b/>
          <w:color w:val="00B0F0"/>
          <w:sz w:val="32"/>
        </w:rPr>
        <w:t>2021-22</w:t>
      </w: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460602D0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85375A">
        <w:rPr>
          <w:rFonts w:ascii="Times New Roman" w:hAnsi="Times New Roman" w:cs="Times New Roman"/>
          <w:b/>
          <w:color w:val="000000" w:themeColor="text1"/>
          <w:sz w:val="32"/>
        </w:rPr>
        <w:t>Vaccine Registration and Management System</w:t>
      </w:r>
    </w:p>
    <w:p w14:paraId="23B57525" w14:textId="42BCD571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346F86">
        <w:rPr>
          <w:rFonts w:ascii="Times New Roman" w:hAnsi="Times New Roman" w:cs="Times New Roman"/>
          <w:b/>
          <w:color w:val="000000" w:themeColor="text1"/>
          <w:sz w:val="32"/>
        </w:rPr>
        <w:t>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E400782" w:rsidR="007D7E60" w:rsidRPr="008A7DF5" w:rsidRDefault="00346F8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Md. Asif </w:t>
            </w:r>
            <w:r>
              <w:rPr>
                <w:rFonts w:ascii="Times New Roman" w:hAnsi="Times New Roman" w:cs="Times New Roman"/>
                <w:b w:val="0"/>
                <w:sz w:val="24"/>
              </w:rPr>
              <w:t>Anower</w:t>
            </w:r>
          </w:p>
        </w:tc>
        <w:tc>
          <w:tcPr>
            <w:tcW w:w="3932" w:type="dxa"/>
            <w:vAlign w:val="center"/>
          </w:tcPr>
          <w:p w14:paraId="0C58B86D" w14:textId="4EAF1934" w:rsidR="007D7E60" w:rsidRPr="008A7DF5" w:rsidRDefault="00346F86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7992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6FB12433" w:rsidR="007D7E60" w:rsidRPr="008A7DF5" w:rsidRDefault="007E5ED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Nafis Sadik</w:t>
            </w:r>
          </w:p>
        </w:tc>
        <w:tc>
          <w:tcPr>
            <w:tcW w:w="3932" w:type="dxa"/>
            <w:vAlign w:val="center"/>
          </w:tcPr>
          <w:p w14:paraId="0C58B870" w14:textId="6255E00B" w:rsidR="007D7E60" w:rsidRPr="008A7DF5" w:rsidRDefault="007E5ED6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230-2</w:t>
            </w:r>
          </w:p>
        </w:tc>
      </w:tr>
      <w:tr w:rsidR="007E5ED6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112564C6" w:rsidR="007E5ED6" w:rsidRPr="008A7DF5" w:rsidRDefault="007E5ED6" w:rsidP="007E5ED6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Shaolin Sakib Oppi</w:t>
            </w:r>
          </w:p>
        </w:tc>
        <w:tc>
          <w:tcPr>
            <w:tcW w:w="3932" w:type="dxa"/>
            <w:vAlign w:val="center"/>
          </w:tcPr>
          <w:p w14:paraId="0C58B873" w14:textId="1D6CD0B9" w:rsidR="007E5ED6" w:rsidRPr="008A7DF5" w:rsidRDefault="007E5ED6" w:rsidP="007E5ED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</w:t>
            </w:r>
            <w:r>
              <w:rPr>
                <w:rFonts w:ascii="Times New Roman" w:hAnsi="Times New Roman" w:cs="Times New Roman"/>
                <w:b/>
                <w:sz w:val="24"/>
              </w:rPr>
              <w:t>306</w:t>
            </w:r>
            <w:r>
              <w:rPr>
                <w:rFonts w:ascii="Times New Roman" w:hAnsi="Times New Roman" w:cs="Times New Roman"/>
                <w:b/>
                <w:sz w:val="24"/>
              </w:rPr>
              <w:t>-2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6D211629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295C14CA" w14:textId="77777777" w:rsidR="004B316B" w:rsidRDefault="004B316B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6AEB271B" w14:textId="77777777" w:rsidR="00981ECE" w:rsidRDefault="00981ECE" w:rsidP="00981ECE">
      <w:pPr>
        <w:spacing w:before="120" w:after="120"/>
        <w:rPr>
          <w:rFonts w:ascii="Cambria" w:hAnsi="Cambria"/>
        </w:rPr>
      </w:pPr>
      <w:r>
        <w:rPr>
          <w:rFonts w:ascii="Cambria" w:hAnsi="Cambria"/>
        </w:rPr>
        <w:t>Every government in the world has taken some steps to counteract the Covid-19 outbreak. Bangladesh is not the opposite. Bangladesh, like other countries around the world, is being vaccinated to overcome Covid-19. Bangladesh's government has a new problem in distributing adequate vaccines due to the country's large population.</w:t>
      </w:r>
    </w:p>
    <w:p w14:paraId="5A4834D6" w14:textId="0A2F8F6E" w:rsidR="00981ECE" w:rsidRDefault="00981ECE" w:rsidP="00981ECE">
      <w:pPr>
        <w:spacing w:before="120" w:after="120"/>
        <w:rPr>
          <w:rFonts w:ascii="Cambria" w:hAnsi="Cambria"/>
        </w:rPr>
      </w:pPr>
      <w:r>
        <w:rPr>
          <w:rFonts w:ascii="Cambria" w:hAnsi="Cambria"/>
        </w:rPr>
        <w:t xml:space="preserve">Furthermore, the Bangladeshi government has proclaimed a national emergency across the country on multiple occasions. As a result, manually registering vaccines would be a huge problem. One of the best and smartest solutions to overcome this challenge is by using a proper vaccine registration web application. Users can use our website to obtain all other vaccines provided by the Government of Bangladesh, in addition to the covid-19 vaccine. Even if users frequently forget the time of their next vaccination, we will send an automated warning SMS/email to the user via our website so that the user can administer his/her scheduled vaccine on time and not miss his/her vaccination date. </w:t>
      </w:r>
      <w:r>
        <w:rPr>
          <w:rFonts w:ascii="Cambria" w:hAnsi="Cambria"/>
        </w:rPr>
        <w:t>Users</w:t>
      </w:r>
      <w:r>
        <w:rPr>
          <w:rFonts w:ascii="Cambria" w:hAnsi="Cambria"/>
        </w:rPr>
        <w:t xml:space="preserve"> need</w:t>
      </w:r>
      <w:r>
        <w:rPr>
          <w:rFonts w:ascii="Cambria" w:hAnsi="Cambria"/>
        </w:rPr>
        <w:t xml:space="preserve"> to</w:t>
      </w:r>
      <w:r>
        <w:rPr>
          <w:rFonts w:ascii="Cambria" w:hAnsi="Cambria"/>
        </w:rPr>
        <w:t xml:space="preserve"> provide personal information including their mobile number, NID number, name, age, and address in order to register for vaccines.</w:t>
      </w:r>
    </w:p>
    <w:p w14:paraId="21319844" w14:textId="2CBE1978" w:rsidR="00E701EB" w:rsidRDefault="00981ECE" w:rsidP="00981ECE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Cambria" w:hAnsi="Cambria"/>
        </w:rPr>
        <w:t xml:space="preserve">This information will assist the government </w:t>
      </w:r>
      <w:r>
        <w:rPr>
          <w:rFonts w:ascii="Cambria" w:hAnsi="Cambria"/>
        </w:rPr>
        <w:t xml:space="preserve">in </w:t>
      </w:r>
      <w:r>
        <w:rPr>
          <w:rFonts w:ascii="Cambria" w:hAnsi="Cambria"/>
        </w:rPr>
        <w:t>appropriately distributing vaccination around the country.</w:t>
      </w:r>
    </w:p>
    <w:p w14:paraId="06AB3DD3" w14:textId="630A6935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4E029BD5" w:rsidR="002B29B8" w:rsidRDefault="00F31D5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0D0A0F64" wp14:editId="55FD1757">
            <wp:extent cx="1733550" cy="5819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12334" w14:textId="73506026" w:rsidR="00F31D53" w:rsidRDefault="00F31D5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D857EF9" w14:textId="77777777" w:rsidR="00F31D53" w:rsidRDefault="00F31D5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775364" w14:textId="4C964074" w:rsidR="007425D1" w:rsidRPr="004B316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5BA378D1" w14:textId="5769ED1D" w:rsidR="00D0165F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Authentic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96A948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38D14BD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rror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porting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56A16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7A349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9409F0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localhos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mydb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22D53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5BA0B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Don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3431434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0EDE60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cod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19FB84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otp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elect * from `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user_informatio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` where `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user_information`.`NIDNO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`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imit 1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6E163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ll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otp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fetch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ssoc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566D2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A66E1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ll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vkey</w:t>
      </w:r>
      <w:proofErr w:type="spellEnd"/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D9A0E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6DFD806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34A14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NID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1BE5F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Location: 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survey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518E3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BC9C63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6C738C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63DAE91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02DD2C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erification Code Didn't matched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FCF76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AD4BE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46541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F1572A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4DBC776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4E7FB11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3B9942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764D8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88087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B94BF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A520C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E7FD9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.0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F753C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55EAA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style.cs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18286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kit.fontawesome.com/a076d05399.j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D34E3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6D4AF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0855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67741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avba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DDF71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5C170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ED195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F1698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6B55B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menu-lis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C3FAE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cancel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7CB32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time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F1AD1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8A47F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F784D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registration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AF986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status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 Status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7663A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GetLogin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ar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DA25B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certificate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ertificat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E660E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eb-Portal-User-Manual.pdf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Manua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F91C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2914D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menu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10DB1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bar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B0CAA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5C553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3D2CCA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EC221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out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E59F7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240F9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761E5E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77DD2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6D102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ner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120F0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-fro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D7250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B390A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C1F33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Enter the Verification Code that was sent to your </w:t>
      </w:r>
      <w:proofErr w:type="gramStart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email.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9D8CC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2EA6C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C0FD2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erification 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BBB6D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6297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54F63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n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ackground-</w:t>
      </w:r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color:lim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758CD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A9FD0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5D1AB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D5924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5A6EE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5EB44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3789A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A7739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09ADF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629A5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C8DB3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titl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8FC43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678B5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corona.gov.bd/?gclid=CjwKCAjw9uKIBhA8EiwAYPUS3NT1aqhKIvAlZh0jH0X_KkBCrrE15ZV10HJw6nRhlWYTeuWjKZ-xTxoCe40QAvD_Bw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Bangladesh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5A1B4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D5E20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4D72B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www.worldometers.info/coronavirus/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World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36FBE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6B68F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A6E2E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5CD9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1C1AF5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47431D8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D03C2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od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A1616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navba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22FC0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menuBtn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menu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2C186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cancelBtn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cancel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B1CCA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06538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F48D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5A686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63FA6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38A2A1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ancel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7DAB0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17940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975C0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B2B0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835285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A58C43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6BE6B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87FD76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78204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A252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F0CE5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29CDA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964A722" w14:textId="77777777" w:rsidR="00F31D53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F61DA4D" w14:textId="77777777" w:rsidR="00F31D53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48AF6B2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B0D2408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3A5FD67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15BB626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5CC439C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3623284" w14:textId="1667C3B9" w:rsidR="00D0165F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ertificat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131944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0612B00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rror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porting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F6D70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A3F80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localhos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mydb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6E8E7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B487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Don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36F8A92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C7EB49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1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code1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3E2896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cod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</w:p>
    <w:p w14:paraId="44BEF79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NID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D2CF8E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pass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1568837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B4AA6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1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0F9239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20D6C48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code is not correc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3E27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8E10A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E22A06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11715EE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55172C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user_informatio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u</w:t>
      </w:r>
    </w:p>
    <w:p w14:paraId="60ADB12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workeraccess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w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u.RegistrationNO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w.RegistrationNO</w:t>
      </w:r>
      <w:proofErr w:type="spellEnd"/>
    </w:p>
    <w:p w14:paraId="02723C7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u.NIDNO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85D7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A36D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fetch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ssoc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B7C3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IDNO</w:t>
      </w:r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E3A04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388AD7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14:paraId="3D72A63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word</w:t>
      </w:r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6031F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F6AFA8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se1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YES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se2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YES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61AB0E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{</w:t>
      </w:r>
    </w:p>
    <w:p w14:paraId="7900E12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CBB77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sql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RegistrationNO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F4B3A8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Location: 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cert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106FF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75A4D99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03CFEF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DOSES ARE NOT COMPLETED YET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0DA2F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5932C7A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C21782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B0A618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Password is not Correct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4B71B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1559F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DFF85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746703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4C465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 ARE NOT REGISTERED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349A8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6191C1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57592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E04DD6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BAD976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95F0A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C3D42C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6C00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71A52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DAD15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9DEB9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63084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411CC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.0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FAC73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B9E5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style.cs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A042A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kit.fontawesome.com/a076d05399.j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2ABB4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5FFAE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29FEE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25F07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avba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85DBD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4EC6C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2BAE3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C6134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DE21D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menu-lis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C63FC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cancel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89D7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time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0E9E1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D40F4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5A193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registration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861C5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status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 Status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F9E26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GetLogin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ar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6FC7D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GetLogin.php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ertificat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513F2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ebPortalUserManual.pdf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Manua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F12ED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9E95E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menu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E936F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bar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EEE4E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D0EBE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F5EEC8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D6328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out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5DC7B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C309A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5512AB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BA184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41C2F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ner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E25F6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-fro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72665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CD819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F1FB4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I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NID No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411F0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4FC8F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78DCECB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720B9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an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 font-size: 25px; text-align: center;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ackground:cornsilk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; 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34458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5B139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</w:p>
    <w:p w14:paraId="390A9A3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andom_code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ubstr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md5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mt_</w:t>
      </w:r>
      <w:proofErr w:type="gramStart"/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an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90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)),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;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andom_code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6CBD39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Enter the Letters Correctly: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8192B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E5384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de1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andom 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Enter the code: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9AE2EC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</w:p>
    <w:p w14:paraId="4A4465D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andom_code</w:t>
      </w:r>
      <w:proofErr w:type="spellEnd"/>
      <w:proofErr w:type="gramStart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proofErr w:type="gramEnd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3D04177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04FDB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proofErr w:type="spell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85DB8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05447F0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CACC7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n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ackground-</w:t>
      </w:r>
      <w:proofErr w:type="gram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color:lim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13F58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BE601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79CA8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5B1A9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172D2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2D04E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218E1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5524E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74B6D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9612B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57F4E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titl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5C3D2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A1FFB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corona.gov.bd/?gclid=CjwKCAjw9uKIBhA8EiwAYPUS3NT1aqhKIvAlZh0jH0X_KkBCrrE15ZV10HJw6nRhlWYTeuWjKZ-xTxoCe40QAvD_Bw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Bangladesh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DB07F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CC457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92112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www.worldometers.info/coronavirus/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World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A8784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1B32B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75075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A7A0A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CAC682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222E711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B4A58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od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3E9AF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navba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CB995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menuBtn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menu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C5C3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cancelBtn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cancel-</w:t>
      </w:r>
      <w:proofErr w:type="spellStart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E3D7A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D586A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9B6BB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811EF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8E5D8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BA79FF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ancel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8AFE9D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A9EE2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218E2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584F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DFE3E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DC0635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proofErr w:type="spellEnd"/>
      <w:proofErr w:type="gram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proofErr w:type="spellStart"/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B09DD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AA4C7C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91FD3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ACA0A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9B961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DA848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0EC682" w14:textId="0FB80201" w:rsidR="00D0165F" w:rsidRP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D787A6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A12223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9A142E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D1717C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1A53B7F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0D89190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2C26D85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0F2F49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86A49EA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7DC8DC7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027D481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A93A452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B3B8D6C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E54158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CCA538F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46D8B81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992F7FA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51A00E5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7EF74CC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21A0FBFA" w:rsidR="00D0165F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registr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C6B33A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07A9F1A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Include required </w:t>
      </w:r>
      <w:proofErr w:type="spellStart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iles</w:t>
      </w:r>
    </w:p>
    <w:p w14:paraId="1DA9496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includes/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PHPMailer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28A5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includes/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SMTP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31870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includes/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Exception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16724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Define name spaces</w:t>
      </w:r>
    </w:p>
    <w:p w14:paraId="3A2A46D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s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\</w:t>
      </w:r>
      <w:proofErr w:type="spell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\</w:t>
      </w:r>
      <w:proofErr w:type="spellStart"/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EC591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s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\</w:t>
      </w:r>
      <w:proofErr w:type="spell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\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SMTP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215BB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s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\</w:t>
      </w:r>
      <w:proofErr w:type="spell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\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C7FEA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Create instance of </w:t>
      </w:r>
      <w:proofErr w:type="spellStart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PHPMailer</w:t>
      </w:r>
      <w:proofErr w:type="spellEnd"/>
    </w:p>
    <w:p w14:paraId="4580491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PHPMailer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80F90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mailer to use smtp</w:t>
      </w:r>
    </w:p>
    <w:p w14:paraId="1FDF780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isSMTP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0CC4F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Define smtp host</w:t>
      </w:r>
    </w:p>
    <w:p w14:paraId="13ED0D7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mtp.gmail.com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29C6D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nable smtp authentication</w:t>
      </w:r>
    </w:p>
    <w:p w14:paraId="45BD628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MTPAuth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79684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smtp encryption type (</w:t>
      </w:r>
      <w:proofErr w:type="spellStart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ssl</w:t>
      </w:r>
      <w:proofErr w:type="spellEnd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tls</w:t>
      </w:r>
      <w:proofErr w:type="spellEnd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14:paraId="05A31F9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MTPSecure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tls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00115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Port to connect smtp</w:t>
      </w:r>
    </w:p>
    <w:p w14:paraId="43A517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or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587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70859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</w:t>
      </w:r>
      <w:proofErr w:type="spellStart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gmail</w:t>
      </w:r>
      <w:proofErr w:type="spellEnd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username</w:t>
      </w:r>
    </w:p>
    <w:p w14:paraId="0AC2A25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xample@gmail.com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DBAAD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</w:t>
      </w:r>
      <w:proofErr w:type="spellStart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gmail</w:t>
      </w:r>
      <w:proofErr w:type="spellEnd"/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password</w:t>
      </w:r>
    </w:p>
    <w:p w14:paraId="7134F66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xampl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DCDB0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mail subject</w:t>
      </w:r>
    </w:p>
    <w:p w14:paraId="0ECA814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firmation code from Vaccine Registration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CDE79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sender email</w:t>
      </w:r>
    </w:p>
    <w:p w14:paraId="3B3B710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etFrom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xample2@gmail.com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6C61E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nable HTML</w:t>
      </w:r>
    </w:p>
    <w:p w14:paraId="42F4A98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isHTML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181B9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E8877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error_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porting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A1BEDD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240DF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localhost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mydb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3768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9DFAE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submit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4EB04D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5C8729A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NID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856DDE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DB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78B39F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33B6CC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pass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9C9FDE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opass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CoPass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51DF29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8F1424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87B3E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0E255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BAAAA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31D0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0ACF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B97EA9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CC00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IDcheck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national_database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national_database`.`NID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O`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A0CEC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`.`NIDNO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2A4FB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41C12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IDcheck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fetch_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ssoc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9BD7B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fetch_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ssoc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AEC26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at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ate of Birth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A648AC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C2E2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IDcheck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</w:t>
      </w:r>
      <w:proofErr w:type="gram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&amp; !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IDNO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0FF3B42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35263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ACF15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7B421A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opass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7BC53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{</w:t>
      </w:r>
    </w:p>
    <w:p w14:paraId="6B4A3FC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s didn't matched.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7E6D5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7F369D8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6D45C0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{</w:t>
      </w:r>
    </w:p>
    <w:p w14:paraId="27E93A9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8682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key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an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41533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inser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` (`NIDNO`, `Date of Birth`, `Email`,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vkey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`,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Password`,`Type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key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22997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otp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elect * from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` where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`.`NIDNO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imit 1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66F37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ll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otp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fetch_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ssoc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97697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mail body</w:t>
      </w:r>
    </w:p>
    <w:p w14:paraId="11B59B2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ll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vkey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F0CEA9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8FDBF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Add recipient</w:t>
      </w:r>
    </w:p>
    <w:p w14:paraId="02F6BFE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Address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2C5EE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Finally send email</w:t>
      </w:r>
    </w:p>
    <w:p w14:paraId="74418BE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A1E2E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) </w:t>
      </w:r>
    </w:p>
    <w:p w14:paraId="0A8BAA9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{</w:t>
      </w:r>
    </w:p>
    <w:p w14:paraId="2B1C2C7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E1866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EDDC5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"Location: 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Authentication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2B7F1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6EAF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</w:p>
    <w:p w14:paraId="1760271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5EC8B41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54B281B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{</w:t>
      </w:r>
    </w:p>
    <w:p w14:paraId="5F26563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eleterow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ysql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elete from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` where `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user_information`.`NID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O` =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 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C7546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eleterow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FEB38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{</w:t>
      </w:r>
    </w:p>
    <w:p w14:paraId="7739813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Message could not be sent. Mailer Error: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1F89B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}</w:t>
      </w:r>
    </w:p>
    <w:p w14:paraId="78F28D2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1D745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61044A5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4388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43188B5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FA6B11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58E5B94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002539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nter your Date of Birth Correctly.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4D2CB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FB9E53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99B4A2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5792FA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52535C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lease enter your NID number Correctly OR you are already registered.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8D5B5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CF664C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53854BB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B7478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401D4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AEE8D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827F3C6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BFCC9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18439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E62BE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F4FA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0E9FF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1C983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.0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08074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0C7A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Rstyle.cs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B6DC9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ttps://kit.fontawesome.com/a076d05399.j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39967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4F79D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017ED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6D2E7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avba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9B817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C17E1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0F92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677CF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313D6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menu-lis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0CC0E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con cancel-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5131C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time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EEE97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8076F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5FD22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registration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Registra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0E949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status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Registration Status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66231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GetLogin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car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5D0DD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GetLogin.php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Certificat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E8947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WebPortalUserManual.pdf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Manua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94B59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07D85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con menu-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047EE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bar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85BF0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FD8E0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3FC9A9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284E1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oute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49495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90295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DA233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946AF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D7BFD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ner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E6C96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ard-fron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CA819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01DB392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2C743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7272A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A4CB3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146A9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4B42B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4AF7A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AGE: 35 or Abov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AGE: 35 or </w:t>
      </w:r>
      <w:proofErr w:type="gramStart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Above</w:t>
      </w:r>
      <w:proofErr w:type="gram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0B18F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Government job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Government job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CA3D3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rivate job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rivate job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9A126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University Studen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University Studen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C113E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Infnt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Infan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260D0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F1D69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A82AD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I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Your NID No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7FA6D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at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B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"Date of 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Birt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31275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Your Email I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BEA07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inlength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4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axlength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10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1E3AE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CoPass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firm 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0DC7D70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9169E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98C9D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Register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background-</w:t>
      </w:r>
      <w:proofErr w:type="gram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color:lime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85024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B5DD6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3FFA757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0678CB3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18E24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ADD4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B18B0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F6CB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6AE59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F70A1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4B7A7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A5D3D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BBAF5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title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41D80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0A167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ttps://corona.gov.bd/?gclid=CjwKCAjw9uKIBhA8EiwAYPUS3NT1aqhKIvAlZh0jH0X_KkBCrrE15ZV10HJw6nRhlWYTeuWjKZ-xTxoCe40QAvD_BwE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Bangladesh Covid 19 Informa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0D498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CA4F2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4C65D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ttps://www.worldometers.info/coronavirus/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World Covid 19 Informa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EC942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FC268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5E25C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DB903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37864A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2277A3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890FD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bod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32506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.navbar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424A7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menuBtn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.menu-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2F9E0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cancelBtn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.cancel-</w:t>
      </w:r>
      <w:proofErr w:type="spellStart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CE7AD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04B4D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DC33E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BFF12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92101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D7F6C4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ancel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C692B7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9B663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00FC3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D8EEE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A51BF6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D27AD3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proofErr w:type="spellEnd"/>
      <w:proofErr w:type="gram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proofErr w:type="spellStart"/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2C80E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458FB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A8B31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EBF0C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80870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C868E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6E99C7" w14:textId="78607AD1" w:rsid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54936C" w14:textId="77777777" w:rsidR="00D73A21" w:rsidRPr="004B316B" w:rsidRDefault="00D73A21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8A577" w14:textId="77777777" w:rsidR="002F486B" w:rsidRDefault="002F486B" w:rsidP="000742EE">
      <w:pPr>
        <w:spacing w:after="0" w:line="240" w:lineRule="auto"/>
      </w:pPr>
      <w:r>
        <w:separator/>
      </w:r>
    </w:p>
  </w:endnote>
  <w:endnote w:type="continuationSeparator" w:id="0">
    <w:p w14:paraId="7F8D97CB" w14:textId="77777777" w:rsidR="002F486B" w:rsidRDefault="002F486B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FD874" w14:textId="77777777" w:rsidR="002F486B" w:rsidRDefault="002F486B" w:rsidP="000742EE">
      <w:pPr>
        <w:spacing w:after="0" w:line="240" w:lineRule="auto"/>
      </w:pPr>
      <w:r>
        <w:separator/>
      </w:r>
    </w:p>
  </w:footnote>
  <w:footnote w:type="continuationSeparator" w:id="0">
    <w:p w14:paraId="5BEC864C" w14:textId="77777777" w:rsidR="002F486B" w:rsidRDefault="002F486B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2" w14:textId="272389DF" w:rsidR="000742EE" w:rsidRPr="007A6BC2" w:rsidRDefault="00981ECE" w:rsidP="00981ECE">
    <w:pPr>
      <w:pStyle w:val="Header"/>
      <w:jc w:val="center"/>
      <w:rPr>
        <w:color w:val="000000" w:themeColor="text1"/>
      </w:rPr>
    </w:pPr>
    <w:r>
      <w:rPr>
        <w:rFonts w:ascii="Times New Roman" w:hAnsi="Times New Roman" w:cs="Times New Roman"/>
        <w:b/>
        <w:color w:val="000000" w:themeColor="text1"/>
        <w:sz w:val="32"/>
      </w:rPr>
      <w:t>Vaccine Registration and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952162">
    <w:abstractNumId w:val="4"/>
  </w:num>
  <w:num w:numId="2" w16cid:durableId="815755777">
    <w:abstractNumId w:val="0"/>
  </w:num>
  <w:num w:numId="3" w16cid:durableId="1694841916">
    <w:abstractNumId w:val="3"/>
  </w:num>
  <w:num w:numId="4" w16cid:durableId="115417647">
    <w:abstractNumId w:val="1"/>
  </w:num>
  <w:num w:numId="5" w16cid:durableId="12141989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5670E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2F486B"/>
    <w:rsid w:val="00324B15"/>
    <w:rsid w:val="003256F5"/>
    <w:rsid w:val="003418DD"/>
    <w:rsid w:val="00346F86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B316B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E5ED6"/>
    <w:rsid w:val="007F7BDF"/>
    <w:rsid w:val="00802516"/>
    <w:rsid w:val="00811870"/>
    <w:rsid w:val="0083240D"/>
    <w:rsid w:val="0085375A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81ECE"/>
    <w:rsid w:val="00992684"/>
    <w:rsid w:val="00994645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5FBD"/>
    <w:rsid w:val="00D721A1"/>
    <w:rsid w:val="00D73A2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1D53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sonormal0">
    <w:name w:val="msonormal"/>
    <w:basedOn w:val="Normal"/>
    <w:rsid w:val="004B3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6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9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8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8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3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8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8" ma:contentTypeDescription="Create a new document." ma:contentTypeScope="" ma:versionID="2961b3fe9ab9744ac2a31bd68686b005">
  <xsd:schema xmlns:xsd="http://www.w3.org/2001/XMLSchema" xmlns:xs="http://www.w3.org/2001/XMLSchema" xmlns:p="http://schemas.microsoft.com/office/2006/metadata/properties" xmlns:ns2="8532f6ee-fd98-4ba3-94dd-7d35041e413e" xmlns:ns3="64e5f95c-e581-42c8-a9f6-ccea9232b8cc" targetNamespace="http://schemas.microsoft.com/office/2006/metadata/properties" ma:root="true" ma:fieldsID="deaba9dad9e9c34ccfd9dad56439995b" ns2:_="" ns3:_="">
    <xsd:import namespace="8532f6ee-fd98-4ba3-94dd-7d35041e413e"/>
    <xsd:import namespace="64e5f95c-e581-42c8-a9f6-ccea9232b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5f95c-e581-42c8-a9f6-ccea9232b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150635-AE03-484D-B68A-5588735FD8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06BE95-102E-4F06-BE6F-CB0A764437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ACC668-38C7-45A4-883F-0FD8DBA59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64e5f95c-e581-42c8-a9f6-ccea9232b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917</Words>
  <Characters>16627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9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sif Anower</cp:lastModifiedBy>
  <cp:revision>2</cp:revision>
  <dcterms:created xsi:type="dcterms:W3CDTF">2022-04-20T17:48:00Z</dcterms:created>
  <dcterms:modified xsi:type="dcterms:W3CDTF">2022-04-20T17:48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